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702A4" w14:textId="35DC266D" w:rsidR="001A3E2A" w:rsidRPr="00F630D5" w:rsidRDefault="00822C01" w:rsidP="00822C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630D5">
        <w:rPr>
          <w:rFonts w:ascii="Times New Roman" w:hAnsi="Times New Roman" w:cs="Times New Roman"/>
          <w:b/>
          <w:bCs/>
          <w:sz w:val="28"/>
          <w:szCs w:val="28"/>
        </w:rPr>
        <w:t>OLAP Design – Day 1</w:t>
      </w:r>
    </w:p>
    <w:p w14:paraId="59BB04B4" w14:textId="73A439DB" w:rsidR="00765B16" w:rsidRPr="0005486B" w:rsidRDefault="00AE1A6A" w:rsidP="00F84B1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5486B">
        <w:rPr>
          <w:rFonts w:ascii="Times New Roman" w:hAnsi="Times New Roman" w:cs="Times New Roman"/>
          <w:b/>
          <w:bCs/>
          <w:sz w:val="24"/>
          <w:szCs w:val="24"/>
        </w:rPr>
        <w:t xml:space="preserve">Logical modeling </w:t>
      </w:r>
      <w:r w:rsidR="00FB0F85" w:rsidRPr="0005486B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626FD1" w:rsidRPr="0005486B">
        <w:rPr>
          <w:rFonts w:ascii="Times New Roman" w:hAnsi="Times New Roman" w:cs="Times New Roman"/>
          <w:b/>
          <w:bCs/>
          <w:sz w:val="24"/>
          <w:szCs w:val="24"/>
        </w:rPr>
        <w:t>Health Care System.</w:t>
      </w:r>
    </w:p>
    <w:p w14:paraId="3534EB75" w14:textId="77777777" w:rsidR="00471E0D" w:rsidRDefault="00471E0D" w:rsidP="00F84B1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logical modeling process, data are represented in details as much as possible. Thus, Logical modeling is the base for designing physical model.</w:t>
      </w:r>
    </w:p>
    <w:p w14:paraId="52BB6FAF" w14:textId="31A9DF58" w:rsidR="004B52A3" w:rsidRDefault="00817BEE" w:rsidP="00F84B1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logical phase, the </w:t>
      </w:r>
      <w:r w:rsidR="00BD74A1">
        <w:rPr>
          <w:rFonts w:ascii="Times New Roman" w:hAnsi="Times New Roman" w:cs="Times New Roman"/>
          <w:sz w:val="24"/>
          <w:szCs w:val="24"/>
        </w:rPr>
        <w:t xml:space="preserve">attributes of the entity are </w:t>
      </w:r>
      <w:r w:rsidR="009C13FD">
        <w:rPr>
          <w:rFonts w:ascii="Times New Roman" w:hAnsi="Times New Roman" w:cs="Times New Roman"/>
          <w:sz w:val="24"/>
          <w:szCs w:val="24"/>
        </w:rPr>
        <w:t xml:space="preserve">listed and </w:t>
      </w:r>
      <w:r w:rsidR="004B52A3">
        <w:rPr>
          <w:rFonts w:ascii="Times New Roman" w:hAnsi="Times New Roman" w:cs="Times New Roman"/>
          <w:sz w:val="24"/>
          <w:szCs w:val="24"/>
        </w:rPr>
        <w:t xml:space="preserve">defined their business mode. </w:t>
      </w:r>
      <w:r w:rsidR="004B18B4">
        <w:rPr>
          <w:rFonts w:ascii="Times New Roman" w:hAnsi="Times New Roman" w:cs="Times New Roman"/>
          <w:sz w:val="24"/>
          <w:szCs w:val="24"/>
        </w:rPr>
        <w:t xml:space="preserve">Here, we have selected the project name as Health Care </w:t>
      </w:r>
      <w:r w:rsidR="00A87B66">
        <w:rPr>
          <w:rFonts w:ascii="Times New Roman" w:hAnsi="Times New Roman" w:cs="Times New Roman"/>
          <w:sz w:val="24"/>
          <w:szCs w:val="24"/>
        </w:rPr>
        <w:t xml:space="preserve">System </w:t>
      </w:r>
      <w:r w:rsidR="00652712">
        <w:rPr>
          <w:rFonts w:ascii="Times New Roman" w:hAnsi="Times New Roman" w:cs="Times New Roman"/>
          <w:sz w:val="24"/>
          <w:szCs w:val="24"/>
        </w:rPr>
        <w:t xml:space="preserve">because the sample data file contains the data of employees working in a health sector through out the region of Kathmandu, </w:t>
      </w:r>
      <w:r w:rsidR="00F84B16">
        <w:rPr>
          <w:rFonts w:ascii="Times New Roman" w:hAnsi="Times New Roman" w:cs="Times New Roman"/>
          <w:sz w:val="24"/>
          <w:szCs w:val="24"/>
        </w:rPr>
        <w:t xml:space="preserve">Pokhara and </w:t>
      </w:r>
      <w:proofErr w:type="spellStart"/>
      <w:r w:rsidR="00F84B16">
        <w:rPr>
          <w:rFonts w:ascii="Times New Roman" w:hAnsi="Times New Roman" w:cs="Times New Roman"/>
          <w:sz w:val="24"/>
          <w:szCs w:val="24"/>
        </w:rPr>
        <w:t>Hetauda</w:t>
      </w:r>
      <w:proofErr w:type="spellEnd"/>
      <w:r w:rsidR="00F84B16">
        <w:rPr>
          <w:rFonts w:ascii="Times New Roman" w:hAnsi="Times New Roman" w:cs="Times New Roman"/>
          <w:sz w:val="24"/>
          <w:szCs w:val="24"/>
        </w:rPr>
        <w:t>.</w:t>
      </w:r>
      <w:r w:rsidR="001C7474">
        <w:rPr>
          <w:rFonts w:ascii="Times New Roman" w:hAnsi="Times New Roman" w:cs="Times New Roman"/>
          <w:sz w:val="24"/>
          <w:szCs w:val="24"/>
        </w:rPr>
        <w:t xml:space="preserve"> The dimension tables are </w:t>
      </w:r>
      <w:r w:rsidR="009859E9">
        <w:rPr>
          <w:rFonts w:ascii="Times New Roman" w:hAnsi="Times New Roman" w:cs="Times New Roman"/>
          <w:sz w:val="24"/>
          <w:szCs w:val="24"/>
        </w:rPr>
        <w:t xml:space="preserve">made accordingly to their </w:t>
      </w:r>
      <w:r w:rsidR="009865AA">
        <w:rPr>
          <w:rFonts w:ascii="Times New Roman" w:hAnsi="Times New Roman" w:cs="Times New Roman"/>
          <w:sz w:val="24"/>
          <w:szCs w:val="24"/>
        </w:rPr>
        <w:t xml:space="preserve">domains like date is </w:t>
      </w:r>
      <w:r w:rsidR="00692972">
        <w:rPr>
          <w:rFonts w:ascii="Times New Roman" w:hAnsi="Times New Roman" w:cs="Times New Roman"/>
          <w:sz w:val="24"/>
          <w:szCs w:val="24"/>
        </w:rPr>
        <w:t xml:space="preserve">allocated to </w:t>
      </w:r>
      <w:proofErr w:type="spellStart"/>
      <w:r w:rsidR="00692972">
        <w:rPr>
          <w:rFonts w:ascii="Times New Roman" w:hAnsi="Times New Roman" w:cs="Times New Roman"/>
          <w:sz w:val="24"/>
          <w:szCs w:val="24"/>
        </w:rPr>
        <w:t>dimDate</w:t>
      </w:r>
      <w:proofErr w:type="spellEnd"/>
      <w:r w:rsidR="00692972">
        <w:rPr>
          <w:rFonts w:ascii="Times New Roman" w:hAnsi="Times New Roman" w:cs="Times New Roman"/>
          <w:sz w:val="24"/>
          <w:szCs w:val="24"/>
        </w:rPr>
        <w:t xml:space="preserve"> </w:t>
      </w:r>
      <w:r w:rsidR="00BF05F9">
        <w:rPr>
          <w:rFonts w:ascii="Times New Roman" w:hAnsi="Times New Roman" w:cs="Times New Roman"/>
          <w:sz w:val="24"/>
          <w:szCs w:val="24"/>
        </w:rPr>
        <w:t xml:space="preserve">where </w:t>
      </w:r>
      <w:r w:rsidR="001F156E">
        <w:rPr>
          <w:rFonts w:ascii="Times New Roman" w:hAnsi="Times New Roman" w:cs="Times New Roman"/>
          <w:sz w:val="24"/>
          <w:szCs w:val="24"/>
        </w:rPr>
        <w:t xml:space="preserve">all dates fields are stored and </w:t>
      </w:r>
      <w:r w:rsidR="00622878">
        <w:rPr>
          <w:rFonts w:ascii="Times New Roman" w:hAnsi="Times New Roman" w:cs="Times New Roman"/>
          <w:sz w:val="24"/>
          <w:szCs w:val="24"/>
        </w:rPr>
        <w:t>e</w:t>
      </w:r>
      <w:r w:rsidR="001F156E">
        <w:rPr>
          <w:rFonts w:ascii="Times New Roman" w:hAnsi="Times New Roman" w:cs="Times New Roman"/>
          <w:sz w:val="24"/>
          <w:szCs w:val="24"/>
        </w:rPr>
        <w:t xml:space="preserve">mployee data are stored in  </w:t>
      </w:r>
      <w:proofErr w:type="spellStart"/>
      <w:r w:rsidR="001F156E">
        <w:rPr>
          <w:rFonts w:ascii="Times New Roman" w:hAnsi="Times New Roman" w:cs="Times New Roman"/>
          <w:sz w:val="24"/>
          <w:szCs w:val="24"/>
        </w:rPr>
        <w:t>dimE</w:t>
      </w:r>
      <w:r w:rsidR="003E3F13">
        <w:rPr>
          <w:rFonts w:ascii="Times New Roman" w:hAnsi="Times New Roman" w:cs="Times New Roman"/>
          <w:sz w:val="24"/>
          <w:szCs w:val="24"/>
        </w:rPr>
        <w:t>m</w:t>
      </w:r>
      <w:r w:rsidR="001F156E">
        <w:rPr>
          <w:rFonts w:ascii="Times New Roman" w:hAnsi="Times New Roman" w:cs="Times New Roman"/>
          <w:sz w:val="24"/>
          <w:szCs w:val="24"/>
        </w:rPr>
        <w:t>ployee</w:t>
      </w:r>
      <w:proofErr w:type="spellEnd"/>
      <w:r w:rsidR="00EC56A6">
        <w:rPr>
          <w:rFonts w:ascii="Times New Roman" w:hAnsi="Times New Roman" w:cs="Times New Roman"/>
          <w:sz w:val="24"/>
          <w:szCs w:val="24"/>
        </w:rPr>
        <w:t>.</w:t>
      </w:r>
    </w:p>
    <w:p w14:paraId="0A7DB096" w14:textId="77777777" w:rsidR="006231AF" w:rsidRDefault="006231AF" w:rsidP="00F84B16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08C1F1C" w14:textId="077DC679" w:rsidR="0085039D" w:rsidRDefault="00A41E3D" w:rsidP="00F84B1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33C899" wp14:editId="1239072D">
            <wp:extent cx="5943600" cy="41846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B34F" w14:textId="0F27C4D4" w:rsidR="006231AF" w:rsidRDefault="005A0811" w:rsidP="00B6689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1: Logical Representation of </w:t>
      </w:r>
      <w:r w:rsidR="00A113CD">
        <w:rPr>
          <w:rFonts w:ascii="Times New Roman" w:hAnsi="Times New Roman" w:cs="Times New Roman"/>
          <w:sz w:val="24"/>
          <w:szCs w:val="24"/>
        </w:rPr>
        <w:t>Health Care System</w:t>
      </w:r>
    </w:p>
    <w:p w14:paraId="03B6A90C" w14:textId="1303CB90" w:rsidR="00FA3D6C" w:rsidRDefault="00A415B6" w:rsidP="00A870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</w:t>
      </w:r>
      <w:r w:rsidR="00DD4902">
        <w:rPr>
          <w:rFonts w:ascii="Times New Roman" w:hAnsi="Times New Roman" w:cs="Times New Roman"/>
          <w:sz w:val="24"/>
          <w:szCs w:val="24"/>
        </w:rPr>
        <w:t xml:space="preserve">figure, we have extracted the one fact table named as </w:t>
      </w:r>
      <w:proofErr w:type="spellStart"/>
      <w:r w:rsidR="00DD4902">
        <w:rPr>
          <w:rFonts w:ascii="Times New Roman" w:hAnsi="Times New Roman" w:cs="Times New Roman"/>
          <w:sz w:val="24"/>
          <w:szCs w:val="24"/>
        </w:rPr>
        <w:t>factEmployee</w:t>
      </w:r>
      <w:proofErr w:type="spellEnd"/>
      <w:r w:rsidR="00DD4902">
        <w:rPr>
          <w:rFonts w:ascii="Times New Roman" w:hAnsi="Times New Roman" w:cs="Times New Roman"/>
          <w:sz w:val="24"/>
          <w:szCs w:val="24"/>
        </w:rPr>
        <w:t xml:space="preserve"> and other thre</w:t>
      </w:r>
      <w:r w:rsidR="007A51BF">
        <w:rPr>
          <w:rFonts w:ascii="Times New Roman" w:hAnsi="Times New Roman" w:cs="Times New Roman"/>
          <w:sz w:val="24"/>
          <w:szCs w:val="24"/>
        </w:rPr>
        <w:t>e</w:t>
      </w:r>
      <w:r w:rsidR="00DD4902">
        <w:rPr>
          <w:rFonts w:ascii="Times New Roman" w:hAnsi="Times New Roman" w:cs="Times New Roman"/>
          <w:sz w:val="24"/>
          <w:szCs w:val="24"/>
        </w:rPr>
        <w:t xml:space="preserve"> dimension table </w:t>
      </w:r>
      <w:r w:rsidR="007D0EC3">
        <w:rPr>
          <w:rFonts w:ascii="Times New Roman" w:hAnsi="Times New Roman" w:cs="Times New Roman"/>
          <w:sz w:val="24"/>
          <w:szCs w:val="24"/>
        </w:rPr>
        <w:t xml:space="preserve">which stores the </w:t>
      </w:r>
      <w:r w:rsidR="001C6CB2">
        <w:rPr>
          <w:rFonts w:ascii="Times New Roman" w:hAnsi="Times New Roman" w:cs="Times New Roman"/>
          <w:sz w:val="24"/>
          <w:szCs w:val="24"/>
        </w:rPr>
        <w:t xml:space="preserve">qualitative data of </w:t>
      </w:r>
      <w:proofErr w:type="spellStart"/>
      <w:r w:rsidR="00251D72">
        <w:rPr>
          <w:rFonts w:ascii="Times New Roman" w:hAnsi="Times New Roman" w:cs="Times New Roman"/>
          <w:sz w:val="24"/>
          <w:szCs w:val="24"/>
        </w:rPr>
        <w:t>factEmployee</w:t>
      </w:r>
      <w:proofErr w:type="spellEnd"/>
      <w:r w:rsidR="00251D72">
        <w:rPr>
          <w:rFonts w:ascii="Times New Roman" w:hAnsi="Times New Roman" w:cs="Times New Roman"/>
          <w:sz w:val="24"/>
          <w:szCs w:val="24"/>
        </w:rPr>
        <w:t xml:space="preserve"> table. </w:t>
      </w:r>
      <w:r w:rsidR="007A51BF">
        <w:rPr>
          <w:rFonts w:ascii="Times New Roman" w:hAnsi="Times New Roman" w:cs="Times New Roman"/>
          <w:sz w:val="24"/>
          <w:szCs w:val="24"/>
        </w:rPr>
        <w:t xml:space="preserve">The main concept </w:t>
      </w:r>
      <w:r w:rsidR="00E45046">
        <w:rPr>
          <w:rFonts w:ascii="Times New Roman" w:hAnsi="Times New Roman" w:cs="Times New Roman"/>
          <w:sz w:val="24"/>
          <w:szCs w:val="24"/>
        </w:rPr>
        <w:t xml:space="preserve">for the attributes of the table is that it </w:t>
      </w:r>
      <w:r w:rsidR="008A4C83">
        <w:rPr>
          <w:rFonts w:ascii="Times New Roman" w:hAnsi="Times New Roman" w:cs="Times New Roman"/>
          <w:sz w:val="24"/>
          <w:szCs w:val="24"/>
        </w:rPr>
        <w:t xml:space="preserve">must give </w:t>
      </w:r>
      <w:r w:rsidR="00275BCD">
        <w:rPr>
          <w:rFonts w:ascii="Times New Roman" w:hAnsi="Times New Roman" w:cs="Times New Roman"/>
          <w:sz w:val="24"/>
          <w:szCs w:val="24"/>
        </w:rPr>
        <w:t xml:space="preserve">how much or how many answer </w:t>
      </w:r>
      <w:r w:rsidR="00D0556B">
        <w:rPr>
          <w:rFonts w:ascii="Times New Roman" w:hAnsi="Times New Roman" w:cs="Times New Roman"/>
          <w:sz w:val="24"/>
          <w:szCs w:val="24"/>
        </w:rPr>
        <w:t xml:space="preserve">of some </w:t>
      </w:r>
      <w:r w:rsidR="003D689A">
        <w:rPr>
          <w:rFonts w:ascii="Times New Roman" w:hAnsi="Times New Roman" w:cs="Times New Roman"/>
          <w:sz w:val="24"/>
          <w:szCs w:val="24"/>
        </w:rPr>
        <w:t>dime</w:t>
      </w:r>
      <w:r w:rsidR="00916D9D">
        <w:rPr>
          <w:rFonts w:ascii="Times New Roman" w:hAnsi="Times New Roman" w:cs="Times New Roman"/>
          <w:sz w:val="24"/>
          <w:szCs w:val="24"/>
        </w:rPr>
        <w:t>nsions.</w:t>
      </w:r>
      <w:r w:rsidR="000F47BD">
        <w:rPr>
          <w:rFonts w:ascii="Times New Roman" w:hAnsi="Times New Roman" w:cs="Times New Roman"/>
          <w:sz w:val="24"/>
          <w:szCs w:val="24"/>
        </w:rPr>
        <w:t xml:space="preserve"> The other three dimension table </w:t>
      </w:r>
      <w:proofErr w:type="spellStart"/>
      <w:r w:rsidR="00856BA7">
        <w:rPr>
          <w:rFonts w:ascii="Times New Roman" w:hAnsi="Times New Roman" w:cs="Times New Roman"/>
          <w:sz w:val="24"/>
          <w:szCs w:val="24"/>
        </w:rPr>
        <w:t>dimD</w:t>
      </w:r>
      <w:r w:rsidR="009975AE">
        <w:rPr>
          <w:rFonts w:ascii="Times New Roman" w:hAnsi="Times New Roman" w:cs="Times New Roman"/>
          <w:sz w:val="24"/>
          <w:szCs w:val="24"/>
        </w:rPr>
        <w:t>epartment</w:t>
      </w:r>
      <w:proofErr w:type="spellEnd"/>
      <w:r w:rsidR="009975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9051B">
        <w:rPr>
          <w:rFonts w:ascii="Times New Roman" w:hAnsi="Times New Roman" w:cs="Times New Roman"/>
          <w:sz w:val="24"/>
          <w:szCs w:val="24"/>
        </w:rPr>
        <w:t>dimDate</w:t>
      </w:r>
      <w:proofErr w:type="spellEnd"/>
      <w:r w:rsidR="00A9051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1525B">
        <w:rPr>
          <w:rFonts w:ascii="Times New Roman" w:hAnsi="Times New Roman" w:cs="Times New Roman"/>
          <w:sz w:val="24"/>
          <w:szCs w:val="24"/>
        </w:rPr>
        <w:t>dimEmployee</w:t>
      </w:r>
      <w:proofErr w:type="spellEnd"/>
      <w:r w:rsidR="00A1525B">
        <w:rPr>
          <w:rFonts w:ascii="Times New Roman" w:hAnsi="Times New Roman" w:cs="Times New Roman"/>
          <w:sz w:val="24"/>
          <w:szCs w:val="24"/>
        </w:rPr>
        <w:t xml:space="preserve"> </w:t>
      </w:r>
      <w:r w:rsidR="007059D3">
        <w:rPr>
          <w:rFonts w:ascii="Times New Roman" w:hAnsi="Times New Roman" w:cs="Times New Roman"/>
          <w:sz w:val="24"/>
          <w:szCs w:val="24"/>
        </w:rPr>
        <w:t xml:space="preserve">stores the </w:t>
      </w:r>
      <w:r w:rsidR="00151848">
        <w:rPr>
          <w:rFonts w:ascii="Times New Roman" w:hAnsi="Times New Roman" w:cs="Times New Roman"/>
          <w:sz w:val="24"/>
          <w:szCs w:val="24"/>
        </w:rPr>
        <w:t xml:space="preserve">data of department, </w:t>
      </w:r>
      <w:r w:rsidR="004E5D3B">
        <w:rPr>
          <w:rFonts w:ascii="Times New Roman" w:hAnsi="Times New Roman" w:cs="Times New Roman"/>
          <w:sz w:val="24"/>
          <w:szCs w:val="24"/>
        </w:rPr>
        <w:t xml:space="preserve">date and </w:t>
      </w:r>
      <w:proofErr w:type="spellStart"/>
      <w:r w:rsidR="004E5D3B">
        <w:rPr>
          <w:rFonts w:ascii="Times New Roman" w:hAnsi="Times New Roman" w:cs="Times New Roman"/>
          <w:sz w:val="24"/>
          <w:szCs w:val="24"/>
        </w:rPr>
        <w:t>employess</w:t>
      </w:r>
      <w:proofErr w:type="spellEnd"/>
      <w:r w:rsidR="004E5D3B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78527E">
        <w:rPr>
          <w:rFonts w:ascii="Times New Roman" w:hAnsi="Times New Roman" w:cs="Times New Roman"/>
          <w:sz w:val="24"/>
          <w:szCs w:val="24"/>
        </w:rPr>
        <w:t xml:space="preserve"> We have chosen the </w:t>
      </w:r>
      <w:proofErr w:type="spellStart"/>
      <w:r w:rsidR="0083338D">
        <w:rPr>
          <w:rFonts w:ascii="Times New Roman" w:hAnsi="Times New Roman" w:cs="Times New Roman"/>
          <w:sz w:val="24"/>
          <w:szCs w:val="24"/>
        </w:rPr>
        <w:t>factEmployee</w:t>
      </w:r>
      <w:proofErr w:type="spellEnd"/>
      <w:r w:rsidR="0083338D">
        <w:rPr>
          <w:rFonts w:ascii="Times New Roman" w:hAnsi="Times New Roman" w:cs="Times New Roman"/>
          <w:sz w:val="24"/>
          <w:szCs w:val="24"/>
        </w:rPr>
        <w:t xml:space="preserve"> as a fact table because </w:t>
      </w:r>
      <w:r w:rsidR="00A6109C">
        <w:rPr>
          <w:rFonts w:ascii="Times New Roman" w:hAnsi="Times New Roman" w:cs="Times New Roman"/>
          <w:sz w:val="24"/>
          <w:szCs w:val="24"/>
        </w:rPr>
        <w:t xml:space="preserve">it contains data that can be </w:t>
      </w:r>
      <w:r w:rsidR="00D94205">
        <w:rPr>
          <w:rFonts w:ascii="Times New Roman" w:hAnsi="Times New Roman" w:cs="Times New Roman"/>
          <w:sz w:val="24"/>
          <w:szCs w:val="24"/>
        </w:rPr>
        <w:t>aggregated</w:t>
      </w:r>
      <w:r w:rsidR="00463CC0">
        <w:rPr>
          <w:rFonts w:ascii="Times New Roman" w:hAnsi="Times New Roman" w:cs="Times New Roman"/>
          <w:sz w:val="24"/>
          <w:szCs w:val="24"/>
        </w:rPr>
        <w:t xml:space="preserve"> like sum, count and others as well.</w:t>
      </w:r>
    </w:p>
    <w:p w14:paraId="13A4FFD3" w14:textId="77777777" w:rsidR="00463CC0" w:rsidRDefault="00463CC0" w:rsidP="00A870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2DF0F2" w14:textId="01631735" w:rsidR="004E5D3B" w:rsidRDefault="004474DC" w:rsidP="00B0726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735F6">
        <w:rPr>
          <w:rFonts w:ascii="Times New Roman" w:hAnsi="Times New Roman" w:cs="Times New Roman"/>
          <w:b/>
          <w:bCs/>
          <w:sz w:val="24"/>
          <w:szCs w:val="24"/>
        </w:rPr>
        <w:t xml:space="preserve">Physical Implementation of </w:t>
      </w:r>
      <w:r w:rsidR="00B0726D">
        <w:rPr>
          <w:rFonts w:ascii="Times New Roman" w:hAnsi="Times New Roman" w:cs="Times New Roman"/>
          <w:b/>
          <w:bCs/>
          <w:sz w:val="24"/>
          <w:szCs w:val="24"/>
        </w:rPr>
        <w:t>Health Care System</w:t>
      </w:r>
    </w:p>
    <w:p w14:paraId="02A51640" w14:textId="38DB3536" w:rsidR="00AD02F2" w:rsidRDefault="00AD02F2" w:rsidP="00AD02F2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 xml:space="preserve">For the </w:t>
      </w:r>
      <w:r w:rsidR="00F14B48"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 xml:space="preserve">physical implementation of </w:t>
      </w:r>
      <w:r w:rsidR="00F77843"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>Health Care System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>, we have selected following database,</w:t>
      </w:r>
    </w:p>
    <w:p w14:paraId="12533E50" w14:textId="77777777" w:rsidR="00AD02F2" w:rsidRDefault="00AD02F2" w:rsidP="00AD02F2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>Database Engine: PostgreSQL</w:t>
      </w:r>
    </w:p>
    <w:p w14:paraId="52246453" w14:textId="2234093C" w:rsidR="00056DCB" w:rsidRDefault="00AD02F2" w:rsidP="00AD02F2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 xml:space="preserve">Database Name : </w:t>
      </w:r>
      <w:proofErr w:type="spellStart"/>
      <w:r w:rsidR="00140E32">
        <w:rPr>
          <w:rFonts w:ascii="Times New Roman" w:eastAsia="Times New Roman" w:hAnsi="Times New Roman" w:cs="Times New Roman"/>
          <w:color w:val="000000"/>
          <w:sz w:val="24"/>
          <w:szCs w:val="24"/>
          <w:lang w:bidi="ne-NP"/>
        </w:rPr>
        <w:t>healthCareSystem</w:t>
      </w:r>
      <w:proofErr w:type="spellEnd"/>
    </w:p>
    <w:p w14:paraId="517DF41D" w14:textId="43D3F6E4" w:rsidR="006C27B5" w:rsidRDefault="00494797" w:rsidP="00B072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B36A29" wp14:editId="6E2ECA33">
            <wp:extent cx="5943600" cy="34791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C4F5C" w14:textId="3EF4BDD8" w:rsidR="002545E3" w:rsidRDefault="00807FBB" w:rsidP="005A2A7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2: </w:t>
      </w:r>
      <w:r w:rsidR="00DB5EAC">
        <w:rPr>
          <w:rFonts w:ascii="Times New Roman" w:hAnsi="Times New Roman" w:cs="Times New Roman"/>
          <w:sz w:val="24"/>
          <w:szCs w:val="24"/>
        </w:rPr>
        <w:t>physical Implementation o</w:t>
      </w:r>
      <w:r w:rsidR="00337F26">
        <w:rPr>
          <w:rFonts w:ascii="Times New Roman" w:hAnsi="Times New Roman" w:cs="Times New Roman"/>
          <w:sz w:val="24"/>
          <w:szCs w:val="24"/>
        </w:rPr>
        <w:t xml:space="preserve">f Health Care </w:t>
      </w:r>
      <w:r w:rsidR="00DF7A22">
        <w:rPr>
          <w:rFonts w:ascii="Times New Roman" w:hAnsi="Times New Roman" w:cs="Times New Roman"/>
          <w:sz w:val="24"/>
          <w:szCs w:val="24"/>
        </w:rPr>
        <w:t>System.</w:t>
      </w:r>
    </w:p>
    <w:p w14:paraId="4E23DFA9" w14:textId="5143D792" w:rsidR="004337E3" w:rsidRPr="00101BA8" w:rsidRDefault="008F29A3" w:rsidP="007402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</w:t>
      </w:r>
      <w:r w:rsidR="006B4886">
        <w:rPr>
          <w:rFonts w:ascii="Times New Roman" w:hAnsi="Times New Roman" w:cs="Times New Roman"/>
          <w:sz w:val="24"/>
          <w:szCs w:val="24"/>
        </w:rPr>
        <w:t xml:space="preserve">figure, all </w:t>
      </w:r>
      <w:r w:rsidR="002136AE">
        <w:rPr>
          <w:rFonts w:ascii="Times New Roman" w:hAnsi="Times New Roman" w:cs="Times New Roman"/>
          <w:sz w:val="24"/>
          <w:szCs w:val="24"/>
        </w:rPr>
        <w:t xml:space="preserve">possible datatypes </w:t>
      </w:r>
      <w:r w:rsidR="00FA1993">
        <w:rPr>
          <w:rFonts w:ascii="Times New Roman" w:hAnsi="Times New Roman" w:cs="Times New Roman"/>
          <w:sz w:val="24"/>
          <w:szCs w:val="24"/>
        </w:rPr>
        <w:t xml:space="preserve">of </w:t>
      </w:r>
      <w:r w:rsidR="00661352">
        <w:rPr>
          <w:rFonts w:ascii="Times New Roman" w:hAnsi="Times New Roman" w:cs="Times New Roman"/>
          <w:sz w:val="24"/>
          <w:szCs w:val="24"/>
        </w:rPr>
        <w:t xml:space="preserve">all </w:t>
      </w:r>
      <w:r w:rsidR="005859B6">
        <w:rPr>
          <w:rFonts w:ascii="Times New Roman" w:hAnsi="Times New Roman" w:cs="Times New Roman"/>
          <w:sz w:val="24"/>
          <w:szCs w:val="24"/>
        </w:rPr>
        <w:t>attributes</w:t>
      </w:r>
      <w:r w:rsidR="00FA1993">
        <w:rPr>
          <w:rFonts w:ascii="Times New Roman" w:hAnsi="Times New Roman" w:cs="Times New Roman"/>
          <w:sz w:val="24"/>
          <w:szCs w:val="24"/>
        </w:rPr>
        <w:t xml:space="preserve"> in</w:t>
      </w:r>
      <w:r w:rsidR="000A0B25">
        <w:rPr>
          <w:rFonts w:ascii="Times New Roman" w:hAnsi="Times New Roman" w:cs="Times New Roman"/>
          <w:sz w:val="24"/>
          <w:szCs w:val="24"/>
        </w:rPr>
        <w:t xml:space="preserve"> each </w:t>
      </w:r>
      <w:r w:rsidR="00FA1993">
        <w:rPr>
          <w:rFonts w:ascii="Times New Roman" w:hAnsi="Times New Roman" w:cs="Times New Roman"/>
          <w:sz w:val="24"/>
          <w:szCs w:val="24"/>
        </w:rPr>
        <w:t xml:space="preserve">dimension table and </w:t>
      </w:r>
      <w:r w:rsidR="00C7247E">
        <w:rPr>
          <w:rFonts w:ascii="Times New Roman" w:hAnsi="Times New Roman" w:cs="Times New Roman"/>
          <w:sz w:val="24"/>
          <w:szCs w:val="24"/>
        </w:rPr>
        <w:t xml:space="preserve">fact table is listed </w:t>
      </w:r>
      <w:r w:rsidR="00DC6A20">
        <w:rPr>
          <w:rFonts w:ascii="Times New Roman" w:hAnsi="Times New Roman" w:cs="Times New Roman"/>
          <w:sz w:val="24"/>
          <w:szCs w:val="24"/>
        </w:rPr>
        <w:t xml:space="preserve">accordingly </w:t>
      </w:r>
      <w:r w:rsidR="008F7CD9">
        <w:rPr>
          <w:rFonts w:ascii="Times New Roman" w:hAnsi="Times New Roman" w:cs="Times New Roman"/>
          <w:sz w:val="24"/>
          <w:szCs w:val="24"/>
        </w:rPr>
        <w:t xml:space="preserve">so that it can be </w:t>
      </w:r>
      <w:r w:rsidR="008639E1">
        <w:rPr>
          <w:rFonts w:ascii="Times New Roman" w:hAnsi="Times New Roman" w:cs="Times New Roman"/>
          <w:sz w:val="24"/>
          <w:szCs w:val="24"/>
        </w:rPr>
        <w:t xml:space="preserve">helpful for the </w:t>
      </w:r>
      <w:r w:rsidR="002F7D9D">
        <w:rPr>
          <w:rFonts w:ascii="Times New Roman" w:hAnsi="Times New Roman" w:cs="Times New Roman"/>
          <w:sz w:val="24"/>
          <w:szCs w:val="24"/>
        </w:rPr>
        <w:t xml:space="preserve">physical implementation of those </w:t>
      </w:r>
      <w:r w:rsidR="0059626A">
        <w:rPr>
          <w:rFonts w:ascii="Times New Roman" w:hAnsi="Times New Roman" w:cs="Times New Roman"/>
          <w:sz w:val="24"/>
          <w:szCs w:val="24"/>
        </w:rPr>
        <w:t xml:space="preserve">figure into the database. </w:t>
      </w:r>
    </w:p>
    <w:sectPr w:rsidR="004337E3" w:rsidRPr="00101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rU0NDU3NDQyNTBS0lEKTi0uzszPAykwrgUAmfWJdSwAAAA="/>
  </w:docVars>
  <w:rsids>
    <w:rsidRoot w:val="00674AF1"/>
    <w:rsid w:val="00051E0A"/>
    <w:rsid w:val="0005486B"/>
    <w:rsid w:val="00056DCB"/>
    <w:rsid w:val="000A0B25"/>
    <w:rsid w:val="000A4D6F"/>
    <w:rsid w:val="000D06EC"/>
    <w:rsid w:val="000F47BD"/>
    <w:rsid w:val="00101BA8"/>
    <w:rsid w:val="001067CE"/>
    <w:rsid w:val="00137C8F"/>
    <w:rsid w:val="00140E32"/>
    <w:rsid w:val="00146B18"/>
    <w:rsid w:val="00151848"/>
    <w:rsid w:val="001A36F7"/>
    <w:rsid w:val="001A3E2A"/>
    <w:rsid w:val="001B3D35"/>
    <w:rsid w:val="001B7968"/>
    <w:rsid w:val="001C6CB2"/>
    <w:rsid w:val="001C7474"/>
    <w:rsid w:val="001D0575"/>
    <w:rsid w:val="001D44CB"/>
    <w:rsid w:val="001F156E"/>
    <w:rsid w:val="002136AE"/>
    <w:rsid w:val="00251D72"/>
    <w:rsid w:val="002545E3"/>
    <w:rsid w:val="00275BCD"/>
    <w:rsid w:val="002C4803"/>
    <w:rsid w:val="002F7D9D"/>
    <w:rsid w:val="00337F26"/>
    <w:rsid w:val="003618A8"/>
    <w:rsid w:val="00380A30"/>
    <w:rsid w:val="003A54DF"/>
    <w:rsid w:val="003D689A"/>
    <w:rsid w:val="003E3F13"/>
    <w:rsid w:val="003E6E2B"/>
    <w:rsid w:val="004337E3"/>
    <w:rsid w:val="00445280"/>
    <w:rsid w:val="004474DC"/>
    <w:rsid w:val="00463CC0"/>
    <w:rsid w:val="00471E0D"/>
    <w:rsid w:val="00494797"/>
    <w:rsid w:val="004B18B4"/>
    <w:rsid w:val="004B52A3"/>
    <w:rsid w:val="004D150F"/>
    <w:rsid w:val="004E5D3B"/>
    <w:rsid w:val="00503AA5"/>
    <w:rsid w:val="00545E21"/>
    <w:rsid w:val="0056726F"/>
    <w:rsid w:val="005859B6"/>
    <w:rsid w:val="0059626A"/>
    <w:rsid w:val="005A0811"/>
    <w:rsid w:val="005A2A73"/>
    <w:rsid w:val="005B636C"/>
    <w:rsid w:val="00622878"/>
    <w:rsid w:val="006231AF"/>
    <w:rsid w:val="00626FD1"/>
    <w:rsid w:val="006408DE"/>
    <w:rsid w:val="00652712"/>
    <w:rsid w:val="00661352"/>
    <w:rsid w:val="00674AF1"/>
    <w:rsid w:val="00680E9E"/>
    <w:rsid w:val="00692972"/>
    <w:rsid w:val="006B4886"/>
    <w:rsid w:val="006C27B5"/>
    <w:rsid w:val="007059D3"/>
    <w:rsid w:val="007402D3"/>
    <w:rsid w:val="00765B16"/>
    <w:rsid w:val="0078527E"/>
    <w:rsid w:val="0079472E"/>
    <w:rsid w:val="0079559B"/>
    <w:rsid w:val="007A51BF"/>
    <w:rsid w:val="007D0EC3"/>
    <w:rsid w:val="00807FBB"/>
    <w:rsid w:val="00817BEE"/>
    <w:rsid w:val="00822C01"/>
    <w:rsid w:val="0083338D"/>
    <w:rsid w:val="00841732"/>
    <w:rsid w:val="0085039D"/>
    <w:rsid w:val="00856BA7"/>
    <w:rsid w:val="008639E1"/>
    <w:rsid w:val="008A4C83"/>
    <w:rsid w:val="008F29A3"/>
    <w:rsid w:val="008F7CD9"/>
    <w:rsid w:val="00904D3A"/>
    <w:rsid w:val="00916D9D"/>
    <w:rsid w:val="00965D84"/>
    <w:rsid w:val="009859E9"/>
    <w:rsid w:val="009865AA"/>
    <w:rsid w:val="009975AE"/>
    <w:rsid w:val="009C13FD"/>
    <w:rsid w:val="009D4804"/>
    <w:rsid w:val="00A113CD"/>
    <w:rsid w:val="00A1525B"/>
    <w:rsid w:val="00A200C1"/>
    <w:rsid w:val="00A321F7"/>
    <w:rsid w:val="00A415B6"/>
    <w:rsid w:val="00A41E3D"/>
    <w:rsid w:val="00A6109C"/>
    <w:rsid w:val="00A87012"/>
    <w:rsid w:val="00A87B66"/>
    <w:rsid w:val="00A9051B"/>
    <w:rsid w:val="00AC7FA8"/>
    <w:rsid w:val="00AD02F2"/>
    <w:rsid w:val="00AE1A6A"/>
    <w:rsid w:val="00B0726D"/>
    <w:rsid w:val="00B21CCD"/>
    <w:rsid w:val="00B430C6"/>
    <w:rsid w:val="00B66893"/>
    <w:rsid w:val="00B82344"/>
    <w:rsid w:val="00BD74A1"/>
    <w:rsid w:val="00BE07F2"/>
    <w:rsid w:val="00BF05F9"/>
    <w:rsid w:val="00BF567A"/>
    <w:rsid w:val="00BF7264"/>
    <w:rsid w:val="00C7247E"/>
    <w:rsid w:val="00C77219"/>
    <w:rsid w:val="00C81609"/>
    <w:rsid w:val="00C91E9C"/>
    <w:rsid w:val="00C9266A"/>
    <w:rsid w:val="00CA309F"/>
    <w:rsid w:val="00D0556B"/>
    <w:rsid w:val="00D67BAA"/>
    <w:rsid w:val="00D94205"/>
    <w:rsid w:val="00DB5EAC"/>
    <w:rsid w:val="00DC6A20"/>
    <w:rsid w:val="00DD4902"/>
    <w:rsid w:val="00DE2684"/>
    <w:rsid w:val="00DF7A22"/>
    <w:rsid w:val="00E45046"/>
    <w:rsid w:val="00EC56A6"/>
    <w:rsid w:val="00F00F08"/>
    <w:rsid w:val="00F14B48"/>
    <w:rsid w:val="00F33DDE"/>
    <w:rsid w:val="00F630D5"/>
    <w:rsid w:val="00F77843"/>
    <w:rsid w:val="00F84B16"/>
    <w:rsid w:val="00FA1993"/>
    <w:rsid w:val="00FA3D6C"/>
    <w:rsid w:val="00FB0F85"/>
    <w:rsid w:val="00FE4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29076"/>
  <w15:chartTrackingRefBased/>
  <w15:docId w15:val="{9BA086EB-7145-4860-934E-A0AB54E04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ash thapa</dc:creator>
  <cp:keywords/>
  <dc:description/>
  <cp:lastModifiedBy>bikash thapa</cp:lastModifiedBy>
  <cp:revision>161</cp:revision>
  <dcterms:created xsi:type="dcterms:W3CDTF">2021-09-13T16:58:00Z</dcterms:created>
  <dcterms:modified xsi:type="dcterms:W3CDTF">2021-09-14T00:35:00Z</dcterms:modified>
</cp:coreProperties>
</file>